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organ Anderso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ga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erso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4 North Victoria Park Road, Fort Lauderdale, FL, USA Fort Lauderdale, FL, USA 3330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ay.anderso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4330577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4/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